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523EDC7" w:rsidR="004F1CD0" w:rsidRDefault="000850C4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Oklahom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E7CED6" w14:textId="77777777" w:rsidR="00453DBC" w:rsidRDefault="00453DBC" w:rsidP="00CB37D9">
      <w:pPr>
        <w:spacing w:after="0" w:line="240" w:lineRule="auto"/>
      </w:pPr>
      <w:r>
        <w:separator/>
      </w:r>
    </w:p>
  </w:endnote>
  <w:endnote w:type="continuationSeparator" w:id="0">
    <w:p w14:paraId="5EAC28EF" w14:textId="77777777" w:rsidR="00453DBC" w:rsidRDefault="00453DB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6F475" w14:textId="77777777" w:rsidR="005C69E0" w:rsidRDefault="005C6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66FBB0E" w:rsidR="00CB37D9" w:rsidRPr="005C69E0" w:rsidRDefault="00CB37D9" w:rsidP="005C6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109F6" w14:textId="77777777" w:rsidR="005C69E0" w:rsidRDefault="005C6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29841" w14:textId="77777777" w:rsidR="00453DBC" w:rsidRDefault="00453DBC" w:rsidP="00CB37D9">
      <w:pPr>
        <w:spacing w:after="0" w:line="240" w:lineRule="auto"/>
      </w:pPr>
      <w:r>
        <w:separator/>
      </w:r>
    </w:p>
  </w:footnote>
  <w:footnote w:type="continuationSeparator" w:id="0">
    <w:p w14:paraId="47F2203C" w14:textId="77777777" w:rsidR="00453DBC" w:rsidRDefault="00453DB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7D3FD3" w14:textId="77777777" w:rsidR="005C69E0" w:rsidRDefault="005C6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49C4032" w:rsidR="00AD6FC0" w:rsidRPr="005C69E0" w:rsidRDefault="00AD6FC0" w:rsidP="005C69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40BA3" w14:textId="77777777" w:rsidR="005C69E0" w:rsidRDefault="005C6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78068488">
    <w:abstractNumId w:val="1"/>
  </w:num>
  <w:num w:numId="2" w16cid:durableId="908425712">
    <w:abstractNumId w:val="0"/>
  </w:num>
  <w:num w:numId="3" w16cid:durableId="384792609">
    <w:abstractNumId w:val="2"/>
  </w:num>
  <w:num w:numId="4" w16cid:durableId="76483993">
    <w:abstractNumId w:val="4"/>
  </w:num>
  <w:num w:numId="5" w16cid:durableId="1189637722">
    <w:abstractNumId w:val="5"/>
  </w:num>
  <w:num w:numId="6" w16cid:durableId="52123917">
    <w:abstractNumId w:val="3"/>
  </w:num>
  <w:num w:numId="7" w16cid:durableId="1378778677">
    <w:abstractNumId w:val="8"/>
  </w:num>
  <w:num w:numId="8" w16cid:durableId="1949123374">
    <w:abstractNumId w:val="6"/>
  </w:num>
  <w:num w:numId="9" w16cid:durableId="14412197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3DBC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826D8"/>
    <w:rsid w:val="005C69E0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